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82"/>
        <w:gridCol w:w="3420"/>
        <w:gridCol w:w="4315"/>
        <w:gridCol w:w="11"/>
      </w:tblGrid>
      <w:tr w:rsidR="007F3F69" w:rsidTr="007F3F69">
        <w:trPr>
          <w:trHeight w:val="720"/>
        </w:trPr>
        <w:tc>
          <w:tcPr>
            <w:tcW w:w="9328" w:type="dxa"/>
            <w:gridSpan w:val="4"/>
            <w:shd w:val="clear" w:color="auto" w:fill="D9D9D9" w:themeFill="background1" w:themeFillShade="D9"/>
            <w:vAlign w:val="center"/>
          </w:tcPr>
          <w:p w:rsidR="007F3F69" w:rsidRDefault="007F3F69" w:rsidP="007F3F69">
            <w:pPr>
              <w:jc w:val="center"/>
              <w:rPr>
                <w:b/>
              </w:rPr>
            </w:pPr>
            <w:r w:rsidRPr="007F3F69">
              <w:rPr>
                <w:b/>
              </w:rPr>
              <w:t xml:space="preserve">PNAA AND PNA CHAPTER PROFILE: </w:t>
            </w:r>
          </w:p>
          <w:p w:rsidR="007F3F69" w:rsidRPr="007F3F69" w:rsidRDefault="007F3F69" w:rsidP="007F3F69">
            <w:pPr>
              <w:jc w:val="center"/>
              <w:rPr>
                <w:b/>
              </w:rPr>
            </w:pPr>
            <w:r w:rsidRPr="007F3F69">
              <w:rPr>
                <w:b/>
              </w:rPr>
              <w:t>INCLUDE PNAA AND PNA CHAPTER POSITIONS</w:t>
            </w:r>
          </w:p>
        </w:tc>
      </w:tr>
      <w:tr w:rsidR="007F3F69" w:rsidTr="007F3F69">
        <w:trPr>
          <w:gridAfter w:val="1"/>
          <w:wAfter w:w="11" w:type="dxa"/>
          <w:trHeight w:val="432"/>
        </w:trPr>
        <w:tc>
          <w:tcPr>
            <w:tcW w:w="1582" w:type="dxa"/>
            <w:vAlign w:val="center"/>
          </w:tcPr>
          <w:p w:rsidR="007F3F69" w:rsidRPr="007F3F69" w:rsidRDefault="007F3F69" w:rsidP="007F3F69">
            <w:pPr>
              <w:jc w:val="center"/>
              <w:rPr>
                <w:b/>
              </w:rPr>
            </w:pPr>
            <w:r w:rsidRPr="007F3F69">
              <w:rPr>
                <w:b/>
              </w:rPr>
              <w:t>Year</w:t>
            </w:r>
          </w:p>
        </w:tc>
        <w:tc>
          <w:tcPr>
            <w:tcW w:w="3420" w:type="dxa"/>
            <w:vAlign w:val="center"/>
          </w:tcPr>
          <w:p w:rsidR="007F3F69" w:rsidRPr="007F3F69" w:rsidRDefault="007F3F69" w:rsidP="007F3F69">
            <w:pPr>
              <w:jc w:val="center"/>
              <w:rPr>
                <w:b/>
              </w:rPr>
            </w:pPr>
            <w:r w:rsidRPr="007F3F69">
              <w:rPr>
                <w:b/>
              </w:rPr>
              <w:t>Position Held</w:t>
            </w:r>
          </w:p>
        </w:tc>
        <w:tc>
          <w:tcPr>
            <w:tcW w:w="4315" w:type="dxa"/>
            <w:vAlign w:val="center"/>
          </w:tcPr>
          <w:p w:rsidR="007F3F69" w:rsidRPr="007F3F69" w:rsidRDefault="007F3F69" w:rsidP="007F3F69">
            <w:pPr>
              <w:jc w:val="center"/>
              <w:rPr>
                <w:b/>
              </w:rPr>
            </w:pPr>
            <w:r w:rsidRPr="007F3F69">
              <w:rPr>
                <w:b/>
              </w:rPr>
              <w:t>Major Accomplishments</w:t>
            </w:r>
          </w:p>
        </w:tc>
      </w:tr>
      <w:tr w:rsidR="007F3F69" w:rsidTr="007F3F69">
        <w:trPr>
          <w:gridAfter w:val="1"/>
          <w:wAfter w:w="11" w:type="dxa"/>
          <w:trHeight w:val="720"/>
        </w:trPr>
        <w:tc>
          <w:tcPr>
            <w:tcW w:w="1582" w:type="dxa"/>
          </w:tcPr>
          <w:p w:rsidR="007F3F69" w:rsidRDefault="007F3F69" w:rsidP="000F493F"/>
        </w:tc>
        <w:tc>
          <w:tcPr>
            <w:tcW w:w="3420" w:type="dxa"/>
          </w:tcPr>
          <w:p w:rsidR="007F3F69" w:rsidRDefault="007F3F69" w:rsidP="000F493F"/>
        </w:tc>
        <w:tc>
          <w:tcPr>
            <w:tcW w:w="4315" w:type="dxa"/>
          </w:tcPr>
          <w:p w:rsidR="007F3F69" w:rsidRDefault="007F3F69" w:rsidP="000F493F"/>
        </w:tc>
      </w:tr>
      <w:tr w:rsidR="007F3F69" w:rsidTr="007F3F69">
        <w:trPr>
          <w:gridAfter w:val="1"/>
          <w:wAfter w:w="11" w:type="dxa"/>
          <w:trHeight w:val="720"/>
        </w:trPr>
        <w:tc>
          <w:tcPr>
            <w:tcW w:w="1582" w:type="dxa"/>
          </w:tcPr>
          <w:p w:rsidR="007F3F69" w:rsidRDefault="007F3F69" w:rsidP="000F493F"/>
        </w:tc>
        <w:tc>
          <w:tcPr>
            <w:tcW w:w="3420" w:type="dxa"/>
          </w:tcPr>
          <w:p w:rsidR="007F3F69" w:rsidRDefault="007F3F69" w:rsidP="000F493F"/>
        </w:tc>
        <w:tc>
          <w:tcPr>
            <w:tcW w:w="4315" w:type="dxa"/>
          </w:tcPr>
          <w:p w:rsidR="007F3F69" w:rsidRDefault="007F3F69" w:rsidP="000F493F"/>
        </w:tc>
        <w:bookmarkStart w:id="0" w:name="_GoBack"/>
        <w:bookmarkEnd w:id="0"/>
      </w:tr>
      <w:tr w:rsidR="007F3F69" w:rsidTr="007F3F69">
        <w:trPr>
          <w:gridAfter w:val="1"/>
          <w:wAfter w:w="11" w:type="dxa"/>
          <w:trHeight w:val="720"/>
        </w:trPr>
        <w:tc>
          <w:tcPr>
            <w:tcW w:w="1582" w:type="dxa"/>
          </w:tcPr>
          <w:p w:rsidR="007F3F69" w:rsidRDefault="007F3F69" w:rsidP="000F493F"/>
        </w:tc>
        <w:tc>
          <w:tcPr>
            <w:tcW w:w="3420" w:type="dxa"/>
          </w:tcPr>
          <w:p w:rsidR="007F3F69" w:rsidRDefault="007F3F69" w:rsidP="000F493F"/>
        </w:tc>
        <w:tc>
          <w:tcPr>
            <w:tcW w:w="4315" w:type="dxa"/>
          </w:tcPr>
          <w:p w:rsidR="007F3F69" w:rsidRDefault="007F3F69" w:rsidP="000F493F"/>
        </w:tc>
      </w:tr>
      <w:tr w:rsidR="007F3F69" w:rsidTr="007F3F69">
        <w:trPr>
          <w:gridAfter w:val="1"/>
          <w:wAfter w:w="11" w:type="dxa"/>
          <w:trHeight w:val="720"/>
        </w:trPr>
        <w:tc>
          <w:tcPr>
            <w:tcW w:w="1582" w:type="dxa"/>
          </w:tcPr>
          <w:p w:rsidR="007F3F69" w:rsidRDefault="007F3F69" w:rsidP="000F493F"/>
        </w:tc>
        <w:tc>
          <w:tcPr>
            <w:tcW w:w="3420" w:type="dxa"/>
          </w:tcPr>
          <w:p w:rsidR="007F3F69" w:rsidRDefault="007F3F69" w:rsidP="000F493F"/>
        </w:tc>
        <w:tc>
          <w:tcPr>
            <w:tcW w:w="4315" w:type="dxa"/>
          </w:tcPr>
          <w:p w:rsidR="007F3F69" w:rsidRDefault="007F3F69" w:rsidP="000F493F"/>
        </w:tc>
      </w:tr>
      <w:tr w:rsidR="007F3F69" w:rsidTr="007F3F69">
        <w:trPr>
          <w:gridAfter w:val="1"/>
          <w:wAfter w:w="11" w:type="dxa"/>
          <w:trHeight w:val="720"/>
        </w:trPr>
        <w:tc>
          <w:tcPr>
            <w:tcW w:w="1582" w:type="dxa"/>
          </w:tcPr>
          <w:p w:rsidR="007F3F69" w:rsidRDefault="007F3F69" w:rsidP="000F493F"/>
        </w:tc>
        <w:tc>
          <w:tcPr>
            <w:tcW w:w="3420" w:type="dxa"/>
          </w:tcPr>
          <w:p w:rsidR="007F3F69" w:rsidRDefault="007F3F69" w:rsidP="000F493F"/>
        </w:tc>
        <w:tc>
          <w:tcPr>
            <w:tcW w:w="4315" w:type="dxa"/>
          </w:tcPr>
          <w:p w:rsidR="007F3F69" w:rsidRDefault="007F3F69" w:rsidP="000F493F"/>
        </w:tc>
      </w:tr>
      <w:tr w:rsidR="007F3F69" w:rsidTr="007F3F69">
        <w:trPr>
          <w:gridAfter w:val="1"/>
          <w:wAfter w:w="11" w:type="dxa"/>
          <w:trHeight w:val="720"/>
        </w:trPr>
        <w:tc>
          <w:tcPr>
            <w:tcW w:w="1582" w:type="dxa"/>
          </w:tcPr>
          <w:p w:rsidR="007F3F69" w:rsidRDefault="007F3F69" w:rsidP="000F493F"/>
        </w:tc>
        <w:tc>
          <w:tcPr>
            <w:tcW w:w="3420" w:type="dxa"/>
          </w:tcPr>
          <w:p w:rsidR="007F3F69" w:rsidRDefault="007F3F69" w:rsidP="000F493F"/>
        </w:tc>
        <w:tc>
          <w:tcPr>
            <w:tcW w:w="4315" w:type="dxa"/>
          </w:tcPr>
          <w:p w:rsidR="007F3F69" w:rsidRDefault="007F3F69" w:rsidP="000F493F"/>
        </w:tc>
      </w:tr>
      <w:tr w:rsidR="007F3F69" w:rsidTr="007F3F69">
        <w:trPr>
          <w:gridAfter w:val="1"/>
          <w:wAfter w:w="11" w:type="dxa"/>
          <w:trHeight w:val="720"/>
        </w:trPr>
        <w:tc>
          <w:tcPr>
            <w:tcW w:w="1582" w:type="dxa"/>
          </w:tcPr>
          <w:p w:rsidR="007F3F69" w:rsidRDefault="007F3F69" w:rsidP="000F493F"/>
        </w:tc>
        <w:tc>
          <w:tcPr>
            <w:tcW w:w="3420" w:type="dxa"/>
          </w:tcPr>
          <w:p w:rsidR="007F3F69" w:rsidRDefault="007F3F69" w:rsidP="000F493F"/>
        </w:tc>
        <w:tc>
          <w:tcPr>
            <w:tcW w:w="4315" w:type="dxa"/>
          </w:tcPr>
          <w:p w:rsidR="007F3F69" w:rsidRDefault="007F3F69" w:rsidP="000F493F"/>
        </w:tc>
      </w:tr>
      <w:tr w:rsidR="007F3F69" w:rsidTr="007F3F69">
        <w:trPr>
          <w:gridAfter w:val="1"/>
          <w:wAfter w:w="11" w:type="dxa"/>
          <w:trHeight w:val="720"/>
        </w:trPr>
        <w:tc>
          <w:tcPr>
            <w:tcW w:w="1582" w:type="dxa"/>
          </w:tcPr>
          <w:p w:rsidR="007F3F69" w:rsidRDefault="007F3F69" w:rsidP="000F493F"/>
        </w:tc>
        <w:tc>
          <w:tcPr>
            <w:tcW w:w="3420" w:type="dxa"/>
          </w:tcPr>
          <w:p w:rsidR="007F3F69" w:rsidRDefault="007F3F69" w:rsidP="000F493F"/>
        </w:tc>
        <w:tc>
          <w:tcPr>
            <w:tcW w:w="4315" w:type="dxa"/>
          </w:tcPr>
          <w:p w:rsidR="007F3F69" w:rsidRDefault="007F3F69" w:rsidP="000F493F"/>
        </w:tc>
      </w:tr>
      <w:tr w:rsidR="007F3F69" w:rsidTr="007F3F69">
        <w:trPr>
          <w:gridAfter w:val="1"/>
          <w:wAfter w:w="11" w:type="dxa"/>
          <w:trHeight w:val="720"/>
        </w:trPr>
        <w:tc>
          <w:tcPr>
            <w:tcW w:w="1582" w:type="dxa"/>
          </w:tcPr>
          <w:p w:rsidR="007F3F69" w:rsidRDefault="007F3F69" w:rsidP="000F493F"/>
        </w:tc>
        <w:tc>
          <w:tcPr>
            <w:tcW w:w="3420" w:type="dxa"/>
          </w:tcPr>
          <w:p w:rsidR="007F3F69" w:rsidRDefault="007F3F69" w:rsidP="000F493F"/>
        </w:tc>
        <w:tc>
          <w:tcPr>
            <w:tcW w:w="4315" w:type="dxa"/>
          </w:tcPr>
          <w:p w:rsidR="007F3F69" w:rsidRDefault="007F3F69" w:rsidP="000F493F"/>
        </w:tc>
      </w:tr>
    </w:tbl>
    <w:p w:rsidR="00CD1A11" w:rsidRPr="000F493F" w:rsidRDefault="00CD1A11" w:rsidP="000F493F"/>
    <w:sectPr w:rsidR="00CD1A11" w:rsidRPr="000F493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4FD4" w:rsidRDefault="002E4FD4" w:rsidP="000F493F">
      <w:r>
        <w:separator/>
      </w:r>
    </w:p>
  </w:endnote>
  <w:endnote w:type="continuationSeparator" w:id="0">
    <w:p w:rsidR="002E4FD4" w:rsidRDefault="002E4FD4" w:rsidP="000F4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768074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F0D7C" w:rsidRDefault="00CF0D7C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>
                  <wp:extent cx="5467350" cy="45085"/>
                  <wp:effectExtent l="9525" t="9525" r="0" b="2540"/>
                  <wp:docPr id="2" name="Flowchart: Decision 2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16ADC425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2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AnTQRBtwIAAH8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F0D7C" w:rsidRDefault="00CF0D7C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F4A3E" w:rsidRDefault="006F4A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4FD4" w:rsidRDefault="002E4FD4" w:rsidP="000F493F">
      <w:r>
        <w:separator/>
      </w:r>
    </w:p>
  </w:footnote>
  <w:footnote w:type="continuationSeparator" w:id="0">
    <w:p w:rsidR="002E4FD4" w:rsidRDefault="002E4FD4" w:rsidP="000F49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493F" w:rsidRPr="00FC25AB" w:rsidRDefault="000F493F" w:rsidP="000F493F">
    <w:pPr>
      <w:pStyle w:val="BodyText"/>
      <w:spacing w:line="14" w:lineRule="auto"/>
      <w:rPr>
        <w:i/>
        <w:sz w:val="20"/>
      </w:rPr>
    </w:pPr>
    <w:r>
      <w:rPr>
        <w:i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F7CD402" wp14:editId="02DE20C1">
              <wp:simplePos x="0" y="0"/>
              <wp:positionH relativeFrom="column">
                <wp:posOffset>-256678</wp:posOffset>
              </wp:positionH>
              <wp:positionV relativeFrom="paragraph">
                <wp:posOffset>-123025</wp:posOffset>
              </wp:positionV>
              <wp:extent cx="1033669" cy="1017767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33669" cy="101776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0F493F" w:rsidRDefault="000F493F" w:rsidP="000F493F">
                          <w:r w:rsidRPr="00FC25AB">
                            <w:rPr>
                              <w:noProof/>
                            </w:rPr>
                            <w:drawing>
                              <wp:inline distT="0" distB="0" distL="0" distR="0" wp14:anchorId="1976703B" wp14:editId="6FBC4938">
                                <wp:extent cx="838005" cy="914400"/>
                                <wp:effectExtent l="0" t="0" r="635" b="0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38005" cy="914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7CD40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-20.2pt;margin-top:-9.7pt;width:81.4pt;height:8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" fillcolor="white [3201]" stroked="f" strokeweight=".5pt">
              <v:textbox>
                <w:txbxContent>
                  <w:p w:rsidR="000F493F" w:rsidRDefault="000F493F" w:rsidP="000F493F">
                    <w:r w:rsidRPr="00FC25AB">
                      <w:rPr>
                        <w:noProof/>
                      </w:rPr>
                      <w:drawing>
                        <wp:inline distT="0" distB="0" distL="0" distR="0" wp14:anchorId="1976703B" wp14:editId="6FBC4938">
                          <wp:extent cx="838005" cy="914400"/>
                          <wp:effectExtent l="0" t="0" r="635" b="0"/>
                          <wp:docPr id="10" name="Pictur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8005" cy="914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FC25AB">
      <w:rPr>
        <w:i/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877060</wp:posOffset>
              </wp:positionH>
              <wp:positionV relativeFrom="page">
                <wp:posOffset>450215</wp:posOffset>
              </wp:positionV>
              <wp:extent cx="4725670" cy="81788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5670" cy="817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F493F" w:rsidRPr="00CF0D7C" w:rsidRDefault="000F493F" w:rsidP="000F493F">
                          <w:pPr>
                            <w:spacing w:before="9"/>
                            <w:ind w:left="30" w:right="88"/>
                            <w:jc w:val="center"/>
                            <w:rPr>
                              <w:b/>
                              <w:sz w:val="28"/>
                            </w:rPr>
                          </w:pPr>
                          <w:r w:rsidRPr="00CF0D7C">
                            <w:rPr>
                              <w:b/>
                              <w:sz w:val="28"/>
                            </w:rPr>
                            <w:t>PHILIPPINE</w:t>
                          </w:r>
                          <w:r w:rsidRPr="00CF0D7C">
                            <w:rPr>
                              <w:b/>
                              <w:spacing w:val="-9"/>
                              <w:sz w:val="28"/>
                            </w:rPr>
                            <w:t xml:space="preserve"> </w:t>
                          </w:r>
                          <w:r w:rsidRPr="00CF0D7C">
                            <w:rPr>
                              <w:b/>
                              <w:sz w:val="28"/>
                            </w:rPr>
                            <w:t>NURSES</w:t>
                          </w:r>
                          <w:r w:rsidRPr="00CF0D7C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CF0D7C">
                            <w:rPr>
                              <w:b/>
                              <w:sz w:val="28"/>
                            </w:rPr>
                            <w:t>ASSOCIATION</w:t>
                          </w:r>
                          <w:r w:rsidRPr="00CF0D7C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CF0D7C">
                            <w:rPr>
                              <w:b/>
                              <w:sz w:val="28"/>
                            </w:rPr>
                            <w:t>OF</w:t>
                          </w:r>
                          <w:r w:rsidRPr="00CF0D7C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CF0D7C">
                            <w:rPr>
                              <w:b/>
                              <w:sz w:val="28"/>
                            </w:rPr>
                            <w:t>AMERICA,</w:t>
                          </w:r>
                          <w:r w:rsidRPr="00CF0D7C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CF0D7C">
                            <w:rPr>
                              <w:b/>
                              <w:spacing w:val="-4"/>
                              <w:sz w:val="28"/>
                            </w:rPr>
                            <w:t>Inc.</w:t>
                          </w:r>
                        </w:p>
                        <w:p w:rsidR="000F493F" w:rsidRPr="00CF0D7C" w:rsidRDefault="000F493F" w:rsidP="000F493F">
                          <w:pPr>
                            <w:spacing w:before="160"/>
                            <w:ind w:left="30" w:right="455"/>
                            <w:jc w:val="center"/>
                            <w:rPr>
                              <w:b/>
                              <w:sz w:val="28"/>
                            </w:rPr>
                          </w:pPr>
                          <w:r w:rsidRPr="00CF0D7C">
                            <w:rPr>
                              <w:b/>
                              <w:sz w:val="28"/>
                            </w:rPr>
                            <w:t>Nomination</w:t>
                          </w:r>
                          <w:r w:rsidRPr="00CF0D7C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CF0D7C">
                            <w:rPr>
                              <w:b/>
                              <w:sz w:val="28"/>
                            </w:rPr>
                            <w:t>and</w:t>
                          </w:r>
                          <w:r w:rsidRPr="00CF0D7C">
                            <w:rPr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 w:rsidRPr="00CF0D7C">
                            <w:rPr>
                              <w:b/>
                              <w:sz w:val="28"/>
                            </w:rPr>
                            <w:t>Election</w:t>
                          </w:r>
                          <w:r w:rsidRPr="00CF0D7C">
                            <w:rPr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 w:rsidRPr="00CF0D7C">
                            <w:rPr>
                              <w:b/>
                              <w:sz w:val="28"/>
                            </w:rPr>
                            <w:t>Committee</w:t>
                          </w:r>
                          <w:r w:rsidRPr="00CF0D7C">
                            <w:rPr>
                              <w:b/>
                              <w:spacing w:val="-5"/>
                              <w:sz w:val="28"/>
                            </w:rPr>
                            <w:t xml:space="preserve"> </w:t>
                          </w:r>
                          <w:r w:rsidR="00D32564" w:rsidRPr="00CF0D7C">
                            <w:rPr>
                              <w:b/>
                              <w:spacing w:val="-5"/>
                              <w:sz w:val="28"/>
                            </w:rPr>
                            <w:t xml:space="preserve">2022 - </w:t>
                          </w:r>
                          <w:r w:rsidRPr="00CF0D7C">
                            <w:rPr>
                              <w:b/>
                              <w:spacing w:val="-4"/>
                              <w:sz w:val="28"/>
                            </w:rPr>
                            <w:t>202</w:t>
                          </w:r>
                          <w:r w:rsidR="00D32564" w:rsidRPr="00CF0D7C">
                            <w:rPr>
                              <w:b/>
                              <w:spacing w:val="-4"/>
                              <w:sz w:val="28"/>
                            </w:rPr>
                            <w:t>4</w:t>
                          </w:r>
                        </w:p>
                        <w:p w:rsidR="000F493F" w:rsidRPr="00CF0D7C" w:rsidRDefault="000F493F" w:rsidP="000F493F">
                          <w:pPr>
                            <w:spacing w:before="155"/>
                            <w:ind w:left="30" w:right="9"/>
                            <w:jc w:val="center"/>
                            <w:rPr>
                              <w:sz w:val="26"/>
                            </w:rPr>
                          </w:pPr>
                          <w:r w:rsidRPr="00CF0D7C">
                            <w:rPr>
                              <w:b/>
                              <w:color w:val="FF0000"/>
                              <w:sz w:val="26"/>
                            </w:rPr>
                            <w:t>DEADLINE</w:t>
                          </w:r>
                          <w:r w:rsidRPr="00CF0D7C">
                            <w:rPr>
                              <w:color w:val="FF0000"/>
                              <w:sz w:val="26"/>
                            </w:rPr>
                            <w:t>:</w:t>
                          </w:r>
                          <w:r w:rsidRPr="00CF0D7C">
                            <w:rPr>
                              <w:color w:val="FF0000"/>
                              <w:spacing w:val="-4"/>
                              <w:sz w:val="26"/>
                            </w:rPr>
                            <w:t xml:space="preserve"> </w:t>
                          </w:r>
                          <w:r w:rsidRPr="00CF0D7C">
                            <w:rPr>
                              <w:color w:val="FF0000"/>
                              <w:sz w:val="26"/>
                            </w:rPr>
                            <w:t>February</w:t>
                          </w:r>
                          <w:r w:rsidRPr="00CF0D7C">
                            <w:rPr>
                              <w:color w:val="FF0000"/>
                              <w:spacing w:val="-7"/>
                              <w:sz w:val="26"/>
                            </w:rPr>
                            <w:t xml:space="preserve"> </w:t>
                          </w:r>
                          <w:r w:rsidRPr="00CF0D7C">
                            <w:rPr>
                              <w:color w:val="FF0000"/>
                              <w:sz w:val="26"/>
                            </w:rPr>
                            <w:t>3,</w:t>
                          </w:r>
                          <w:r w:rsidRPr="00CF0D7C">
                            <w:rPr>
                              <w:color w:val="FF0000"/>
                              <w:spacing w:val="-6"/>
                              <w:sz w:val="26"/>
                            </w:rPr>
                            <w:t xml:space="preserve"> </w:t>
                          </w:r>
                          <w:r w:rsidRPr="00CF0D7C">
                            <w:rPr>
                              <w:color w:val="FF0000"/>
                              <w:sz w:val="26"/>
                            </w:rPr>
                            <w:t>2024 (</w:t>
                          </w:r>
                          <w:r w:rsidR="00CF0D7C">
                            <w:rPr>
                              <w:color w:val="FF0000"/>
                              <w:sz w:val="26"/>
                            </w:rPr>
                            <w:t>Saturday</w:t>
                          </w:r>
                          <w:r w:rsidRPr="00CF0D7C">
                            <w:rPr>
                              <w:color w:val="FF0000"/>
                              <w:sz w:val="26"/>
                            </w:rPr>
                            <w:t>) at</w:t>
                          </w:r>
                          <w:r w:rsidRPr="00CF0D7C">
                            <w:rPr>
                              <w:color w:val="FF0000"/>
                              <w:spacing w:val="-4"/>
                              <w:sz w:val="26"/>
                            </w:rPr>
                            <w:t xml:space="preserve"> </w:t>
                          </w:r>
                          <w:r w:rsidRPr="00CF0D7C">
                            <w:rPr>
                              <w:color w:val="FF0000"/>
                              <w:sz w:val="26"/>
                            </w:rPr>
                            <w:t>11:59</w:t>
                          </w:r>
                          <w:r w:rsidRPr="00CF0D7C">
                            <w:rPr>
                              <w:color w:val="FF0000"/>
                              <w:spacing w:val="-7"/>
                              <w:sz w:val="26"/>
                            </w:rPr>
                            <w:t xml:space="preserve"> </w:t>
                          </w:r>
                          <w:r w:rsidRPr="00CF0D7C">
                            <w:rPr>
                              <w:color w:val="FF0000"/>
                              <w:sz w:val="26"/>
                            </w:rPr>
                            <w:t>PM E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147.8pt;margin-top:35.45pt;width:372.1pt;height:64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" filled="f" stroked="f">
              <v:textbox inset="0,0,0,0">
                <w:txbxContent>
                  <w:p w:rsidR="000F493F" w:rsidRPr="00CF0D7C" w:rsidRDefault="000F493F" w:rsidP="000F493F">
                    <w:pPr>
                      <w:spacing w:before="9"/>
                      <w:ind w:left="30" w:right="88"/>
                      <w:jc w:val="center"/>
                      <w:rPr>
                        <w:b/>
                        <w:sz w:val="28"/>
                      </w:rPr>
                    </w:pPr>
                    <w:r w:rsidRPr="00CF0D7C">
                      <w:rPr>
                        <w:b/>
                        <w:sz w:val="28"/>
                      </w:rPr>
                      <w:t>PHILIPPINE</w:t>
                    </w:r>
                    <w:r w:rsidRPr="00CF0D7C">
                      <w:rPr>
                        <w:b/>
                        <w:spacing w:val="-9"/>
                        <w:sz w:val="28"/>
                      </w:rPr>
                      <w:t xml:space="preserve"> </w:t>
                    </w:r>
                    <w:r w:rsidRPr="00CF0D7C">
                      <w:rPr>
                        <w:b/>
                        <w:sz w:val="28"/>
                      </w:rPr>
                      <w:t>NURSES</w:t>
                    </w:r>
                    <w:r w:rsidRPr="00CF0D7C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CF0D7C">
                      <w:rPr>
                        <w:b/>
                        <w:sz w:val="28"/>
                      </w:rPr>
                      <w:t>ASSOCIATION</w:t>
                    </w:r>
                    <w:r w:rsidRPr="00CF0D7C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CF0D7C">
                      <w:rPr>
                        <w:b/>
                        <w:sz w:val="28"/>
                      </w:rPr>
                      <w:t>OF</w:t>
                    </w:r>
                    <w:r w:rsidRPr="00CF0D7C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CF0D7C">
                      <w:rPr>
                        <w:b/>
                        <w:sz w:val="28"/>
                      </w:rPr>
                      <w:t>AMERICA,</w:t>
                    </w:r>
                    <w:r w:rsidRPr="00CF0D7C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CF0D7C">
                      <w:rPr>
                        <w:b/>
                        <w:spacing w:val="-4"/>
                        <w:sz w:val="28"/>
                      </w:rPr>
                      <w:t>Inc.</w:t>
                    </w:r>
                  </w:p>
                  <w:p w:rsidR="000F493F" w:rsidRPr="00CF0D7C" w:rsidRDefault="000F493F" w:rsidP="000F493F">
                    <w:pPr>
                      <w:spacing w:before="160"/>
                      <w:ind w:left="30" w:right="455"/>
                      <w:jc w:val="center"/>
                      <w:rPr>
                        <w:b/>
                        <w:sz w:val="28"/>
                      </w:rPr>
                    </w:pPr>
                    <w:r w:rsidRPr="00CF0D7C">
                      <w:rPr>
                        <w:b/>
                        <w:sz w:val="28"/>
                      </w:rPr>
                      <w:t>Nomination</w:t>
                    </w:r>
                    <w:r w:rsidRPr="00CF0D7C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CF0D7C">
                      <w:rPr>
                        <w:b/>
                        <w:sz w:val="28"/>
                      </w:rPr>
                      <w:t>and</w:t>
                    </w:r>
                    <w:r w:rsidRPr="00CF0D7C">
                      <w:rPr>
                        <w:b/>
                        <w:spacing w:val="-6"/>
                        <w:sz w:val="28"/>
                      </w:rPr>
                      <w:t xml:space="preserve"> </w:t>
                    </w:r>
                    <w:r w:rsidRPr="00CF0D7C">
                      <w:rPr>
                        <w:b/>
                        <w:sz w:val="28"/>
                      </w:rPr>
                      <w:t>Election</w:t>
                    </w:r>
                    <w:r w:rsidRPr="00CF0D7C">
                      <w:rPr>
                        <w:b/>
                        <w:spacing w:val="-6"/>
                        <w:sz w:val="28"/>
                      </w:rPr>
                      <w:t xml:space="preserve"> </w:t>
                    </w:r>
                    <w:r w:rsidRPr="00CF0D7C">
                      <w:rPr>
                        <w:b/>
                        <w:sz w:val="28"/>
                      </w:rPr>
                      <w:t>Committee</w:t>
                    </w:r>
                    <w:r w:rsidRPr="00CF0D7C">
                      <w:rPr>
                        <w:b/>
                        <w:spacing w:val="-5"/>
                        <w:sz w:val="28"/>
                      </w:rPr>
                      <w:t xml:space="preserve"> </w:t>
                    </w:r>
                    <w:r w:rsidR="00D32564" w:rsidRPr="00CF0D7C">
                      <w:rPr>
                        <w:b/>
                        <w:spacing w:val="-5"/>
                        <w:sz w:val="28"/>
                      </w:rPr>
                      <w:t xml:space="preserve">2022 - </w:t>
                    </w:r>
                    <w:r w:rsidRPr="00CF0D7C">
                      <w:rPr>
                        <w:b/>
                        <w:spacing w:val="-4"/>
                        <w:sz w:val="28"/>
                      </w:rPr>
                      <w:t>202</w:t>
                    </w:r>
                    <w:r w:rsidR="00D32564" w:rsidRPr="00CF0D7C">
                      <w:rPr>
                        <w:b/>
                        <w:spacing w:val="-4"/>
                        <w:sz w:val="28"/>
                      </w:rPr>
                      <w:t>4</w:t>
                    </w:r>
                  </w:p>
                  <w:p w:rsidR="000F493F" w:rsidRPr="00CF0D7C" w:rsidRDefault="000F493F" w:rsidP="000F493F">
                    <w:pPr>
                      <w:spacing w:before="155"/>
                      <w:ind w:left="30" w:right="9"/>
                      <w:jc w:val="center"/>
                      <w:rPr>
                        <w:sz w:val="26"/>
                      </w:rPr>
                    </w:pPr>
                    <w:r w:rsidRPr="00CF0D7C">
                      <w:rPr>
                        <w:b/>
                        <w:color w:val="FF0000"/>
                        <w:sz w:val="26"/>
                      </w:rPr>
                      <w:t>DEADLINE</w:t>
                    </w:r>
                    <w:r w:rsidRPr="00CF0D7C">
                      <w:rPr>
                        <w:color w:val="FF0000"/>
                        <w:sz w:val="26"/>
                      </w:rPr>
                      <w:t>:</w:t>
                    </w:r>
                    <w:r w:rsidRPr="00CF0D7C">
                      <w:rPr>
                        <w:color w:val="FF0000"/>
                        <w:spacing w:val="-4"/>
                        <w:sz w:val="26"/>
                      </w:rPr>
                      <w:t xml:space="preserve"> </w:t>
                    </w:r>
                    <w:r w:rsidRPr="00CF0D7C">
                      <w:rPr>
                        <w:color w:val="FF0000"/>
                        <w:sz w:val="26"/>
                      </w:rPr>
                      <w:t>February</w:t>
                    </w:r>
                    <w:r w:rsidRPr="00CF0D7C">
                      <w:rPr>
                        <w:color w:val="FF0000"/>
                        <w:spacing w:val="-7"/>
                        <w:sz w:val="26"/>
                      </w:rPr>
                      <w:t xml:space="preserve"> </w:t>
                    </w:r>
                    <w:r w:rsidRPr="00CF0D7C">
                      <w:rPr>
                        <w:color w:val="FF0000"/>
                        <w:sz w:val="26"/>
                      </w:rPr>
                      <w:t>3,</w:t>
                    </w:r>
                    <w:r w:rsidRPr="00CF0D7C">
                      <w:rPr>
                        <w:color w:val="FF0000"/>
                        <w:spacing w:val="-6"/>
                        <w:sz w:val="26"/>
                      </w:rPr>
                      <w:t xml:space="preserve"> </w:t>
                    </w:r>
                    <w:r w:rsidRPr="00CF0D7C">
                      <w:rPr>
                        <w:color w:val="FF0000"/>
                        <w:sz w:val="26"/>
                      </w:rPr>
                      <w:t>2024 (</w:t>
                    </w:r>
                    <w:r w:rsidR="00CF0D7C">
                      <w:rPr>
                        <w:color w:val="FF0000"/>
                        <w:sz w:val="26"/>
                      </w:rPr>
                      <w:t>Saturday</w:t>
                    </w:r>
                    <w:r w:rsidRPr="00CF0D7C">
                      <w:rPr>
                        <w:color w:val="FF0000"/>
                        <w:sz w:val="26"/>
                      </w:rPr>
                      <w:t>) at</w:t>
                    </w:r>
                    <w:r w:rsidRPr="00CF0D7C">
                      <w:rPr>
                        <w:color w:val="FF0000"/>
                        <w:spacing w:val="-4"/>
                        <w:sz w:val="26"/>
                      </w:rPr>
                      <w:t xml:space="preserve"> </w:t>
                    </w:r>
                    <w:r w:rsidRPr="00CF0D7C">
                      <w:rPr>
                        <w:color w:val="FF0000"/>
                        <w:sz w:val="26"/>
                      </w:rPr>
                      <w:t>11:59</w:t>
                    </w:r>
                    <w:r w:rsidRPr="00CF0D7C">
                      <w:rPr>
                        <w:color w:val="FF0000"/>
                        <w:spacing w:val="-7"/>
                        <w:sz w:val="26"/>
                      </w:rPr>
                      <w:t xml:space="preserve"> </w:t>
                    </w:r>
                    <w:r w:rsidRPr="00CF0D7C">
                      <w:rPr>
                        <w:color w:val="FF0000"/>
                        <w:sz w:val="26"/>
                      </w:rPr>
                      <w:t>PM E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954436" w:rsidP="000F493F">
    <w:pPr>
      <w:pStyle w:val="Heading1"/>
      <w:tabs>
        <w:tab w:val="left" w:pos="2422"/>
      </w:tabs>
      <w:ind w:left="0" w:firstLine="0"/>
      <w:jc w:val="center"/>
      <w:rPr>
        <w:b w:val="0"/>
      </w:rPr>
    </w:pPr>
    <w:r>
      <w:t>PNAA and Local Chapter</w:t>
    </w:r>
  </w:p>
  <w:p w:rsidR="000F493F" w:rsidRDefault="000F493F" w:rsidP="000F493F">
    <w:pPr>
      <w:pStyle w:val="BodyText"/>
      <w:rPr>
        <w:b/>
        <w:sz w:val="24"/>
      </w:rPr>
    </w:pPr>
  </w:p>
  <w:p w:rsidR="000F493F" w:rsidRDefault="000F49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130CE2"/>
    <w:multiLevelType w:val="hybridMultilevel"/>
    <w:tmpl w:val="B42459A6"/>
    <w:lvl w:ilvl="0" w:tplc="A8BE0A26">
      <w:start w:val="1"/>
      <w:numFmt w:val="decimal"/>
      <w:lvlText w:val="%1."/>
      <w:lvlJc w:val="left"/>
      <w:pPr>
        <w:ind w:left="3617" w:hanging="360"/>
        <w:jc w:val="right"/>
      </w:pPr>
      <w:rPr>
        <w:rFonts w:hint="default"/>
        <w:spacing w:val="-1"/>
        <w:w w:val="100"/>
        <w:lang w:val="en-US" w:eastAsia="en-US" w:bidi="ar-SA"/>
      </w:rPr>
    </w:lvl>
    <w:lvl w:ilvl="1" w:tplc="D33C4910">
      <w:numFmt w:val="bullet"/>
      <w:lvlText w:val="•"/>
      <w:lvlJc w:val="left"/>
      <w:pPr>
        <w:ind w:left="4218" w:hanging="360"/>
      </w:pPr>
      <w:rPr>
        <w:rFonts w:hint="default"/>
        <w:lang w:val="en-US" w:eastAsia="en-US" w:bidi="ar-SA"/>
      </w:rPr>
    </w:lvl>
    <w:lvl w:ilvl="2" w:tplc="560C6952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3" w:tplc="DA8CDBCE">
      <w:numFmt w:val="bullet"/>
      <w:lvlText w:val="•"/>
      <w:lvlJc w:val="left"/>
      <w:pPr>
        <w:ind w:left="5422" w:hanging="360"/>
      </w:pPr>
      <w:rPr>
        <w:rFonts w:hint="default"/>
        <w:lang w:val="en-US" w:eastAsia="en-US" w:bidi="ar-SA"/>
      </w:rPr>
    </w:lvl>
    <w:lvl w:ilvl="4" w:tplc="F14EC420">
      <w:numFmt w:val="bullet"/>
      <w:lvlText w:val="•"/>
      <w:lvlJc w:val="left"/>
      <w:pPr>
        <w:ind w:left="6024" w:hanging="360"/>
      </w:pPr>
      <w:rPr>
        <w:rFonts w:hint="default"/>
        <w:lang w:val="en-US" w:eastAsia="en-US" w:bidi="ar-SA"/>
      </w:rPr>
    </w:lvl>
    <w:lvl w:ilvl="5" w:tplc="96E08688">
      <w:numFmt w:val="bullet"/>
      <w:lvlText w:val="•"/>
      <w:lvlJc w:val="left"/>
      <w:pPr>
        <w:ind w:left="6626" w:hanging="360"/>
      </w:pPr>
      <w:rPr>
        <w:rFonts w:hint="default"/>
        <w:lang w:val="en-US" w:eastAsia="en-US" w:bidi="ar-SA"/>
      </w:rPr>
    </w:lvl>
    <w:lvl w:ilvl="6" w:tplc="B0B8292E">
      <w:numFmt w:val="bullet"/>
      <w:lvlText w:val="•"/>
      <w:lvlJc w:val="left"/>
      <w:pPr>
        <w:ind w:left="7228" w:hanging="360"/>
      </w:pPr>
      <w:rPr>
        <w:rFonts w:hint="default"/>
        <w:lang w:val="en-US" w:eastAsia="en-US" w:bidi="ar-SA"/>
      </w:rPr>
    </w:lvl>
    <w:lvl w:ilvl="7" w:tplc="4CDCF880">
      <w:numFmt w:val="bullet"/>
      <w:lvlText w:val="•"/>
      <w:lvlJc w:val="left"/>
      <w:pPr>
        <w:ind w:left="7830" w:hanging="360"/>
      </w:pPr>
      <w:rPr>
        <w:rFonts w:hint="default"/>
        <w:lang w:val="en-US" w:eastAsia="en-US" w:bidi="ar-SA"/>
      </w:rPr>
    </w:lvl>
    <w:lvl w:ilvl="8" w:tplc="E070D55E">
      <w:numFmt w:val="bullet"/>
      <w:lvlText w:val="•"/>
      <w:lvlJc w:val="left"/>
      <w:pPr>
        <w:ind w:left="843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bAwsTS2MDYxMDBV0lEKTi0uzszPAykwrgUALihFxSwAAAA="/>
  </w:docVars>
  <w:rsids>
    <w:rsidRoot w:val="000F493F"/>
    <w:rsid w:val="000539DF"/>
    <w:rsid w:val="000F493F"/>
    <w:rsid w:val="001D2571"/>
    <w:rsid w:val="002E4FD4"/>
    <w:rsid w:val="006C03F7"/>
    <w:rsid w:val="006F4A3E"/>
    <w:rsid w:val="007F3F69"/>
    <w:rsid w:val="008F34D4"/>
    <w:rsid w:val="00954436"/>
    <w:rsid w:val="00A66816"/>
    <w:rsid w:val="00CD1A11"/>
    <w:rsid w:val="00CF0D7C"/>
    <w:rsid w:val="00D3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86EC98"/>
  <w15:chartTrackingRefBased/>
  <w15:docId w15:val="{CD33E56B-8259-4012-B90D-4C0AA1658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Theme="minorHAnsi" w:hAnsi="Trebuchet MS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F493F"/>
    <w:pPr>
      <w:widowControl w:val="0"/>
      <w:autoSpaceDE w:val="0"/>
      <w:autoSpaceDN w:val="0"/>
      <w:spacing w:before="92"/>
      <w:ind w:left="2028" w:hanging="361"/>
      <w:outlineLvl w:val="0"/>
    </w:pPr>
    <w:rPr>
      <w:rFonts w:ascii="Arial" w:eastAsia="Arial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49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493F"/>
  </w:style>
  <w:style w:type="paragraph" w:styleId="Footer">
    <w:name w:val="footer"/>
    <w:basedOn w:val="Normal"/>
    <w:link w:val="FooterChar"/>
    <w:uiPriority w:val="99"/>
    <w:unhideWhenUsed/>
    <w:rsid w:val="000F49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493F"/>
  </w:style>
  <w:style w:type="paragraph" w:styleId="BodyText">
    <w:name w:val="Body Text"/>
    <w:basedOn w:val="Normal"/>
    <w:link w:val="BodyTextChar"/>
    <w:uiPriority w:val="1"/>
    <w:qFormat/>
    <w:rsid w:val="000F493F"/>
    <w:pPr>
      <w:widowControl w:val="0"/>
      <w:autoSpaceDE w:val="0"/>
      <w:autoSpaceDN w:val="0"/>
    </w:pPr>
    <w:rPr>
      <w:rFonts w:ascii="Arial" w:eastAsia="Arial" w:hAnsi="Arial" w:cs="Arial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F493F"/>
    <w:rPr>
      <w:rFonts w:ascii="Arial" w:eastAsia="Arial" w:hAnsi="Arial" w:cs="Arial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0F493F"/>
    <w:rPr>
      <w:rFonts w:ascii="Arial" w:eastAsia="Arial" w:hAnsi="Arial" w:cs="Arial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7F3F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</Words>
  <Characters>94</Characters>
  <Application>Microsoft Office Word</Application>
  <DocSecurity>0</DocSecurity>
  <Lines>32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Health</Company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. Dizon, DNP, RN-BC</dc:creator>
  <cp:keywords/>
  <dc:description/>
  <cp:lastModifiedBy>Jennifer M. Dizon, DNP, RN-BC</cp:lastModifiedBy>
  <cp:revision>6</cp:revision>
  <dcterms:created xsi:type="dcterms:W3CDTF">2023-11-18T00:28:00Z</dcterms:created>
  <dcterms:modified xsi:type="dcterms:W3CDTF">2023-11-24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a1ab4-4276-4cd5-a203-63be5bdaaef7</vt:lpwstr>
  </property>
</Properties>
</file>